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0654" w:rsidRDefault="00CF0654" w:rsidP="00DA707A">
      <w:pPr>
        <w:rPr>
          <w:rFonts w:cs="Tahoma"/>
          <w:b/>
          <w:sz w:val="24"/>
          <w:szCs w:val="24"/>
        </w:rPr>
      </w:pPr>
    </w:p>
    <w:p w:rsidR="00DA707A" w:rsidRPr="00540129" w:rsidRDefault="00DA707A" w:rsidP="00DA707A">
      <w:pPr>
        <w:rPr>
          <w:rFonts w:cs="Tahoma"/>
          <w:b/>
          <w:sz w:val="24"/>
          <w:szCs w:val="24"/>
        </w:rPr>
      </w:pPr>
      <w:r w:rsidRPr="00540129">
        <w:rPr>
          <w:rFonts w:cs="Tahoma"/>
          <w:b/>
          <w:sz w:val="24"/>
          <w:szCs w:val="24"/>
        </w:rPr>
        <w:t>Projektni zadatak za izradu konstrukcijskih vježb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DA707A" w:rsidTr="004D5FE0">
        <w:trPr>
          <w:trHeight w:val="567"/>
        </w:trPr>
        <w:tc>
          <w:tcPr>
            <w:tcW w:w="2122" w:type="dxa"/>
            <w:vAlign w:val="center"/>
          </w:tcPr>
          <w:p w:rsidR="00DA707A" w:rsidRPr="00540129" w:rsidRDefault="00DA707A" w:rsidP="00F1305E">
            <w:pPr>
              <w:rPr>
                <w:b/>
              </w:rPr>
            </w:pPr>
            <w:r w:rsidRPr="00540129">
              <w:rPr>
                <w:b/>
              </w:rPr>
              <w:t>PREDMET</w:t>
            </w:r>
          </w:p>
        </w:tc>
        <w:tc>
          <w:tcPr>
            <w:tcW w:w="6940" w:type="dxa"/>
            <w:vAlign w:val="center"/>
          </w:tcPr>
          <w:p w:rsidR="00DA707A" w:rsidRDefault="004D5FE0" w:rsidP="00F1305E">
            <w:r>
              <w:t xml:space="preserve">Osnove </w:t>
            </w:r>
            <w:r w:rsidR="00734148">
              <w:t xml:space="preserve">web </w:t>
            </w:r>
            <w:r>
              <w:t>programiranja</w:t>
            </w:r>
          </w:p>
        </w:tc>
        <w:bookmarkStart w:id="0" w:name="_GoBack"/>
        <w:bookmarkEnd w:id="0"/>
      </w:tr>
      <w:tr w:rsidR="00DA707A" w:rsidTr="004D5FE0">
        <w:trPr>
          <w:trHeight w:val="567"/>
        </w:trPr>
        <w:tc>
          <w:tcPr>
            <w:tcW w:w="2122" w:type="dxa"/>
            <w:vAlign w:val="center"/>
          </w:tcPr>
          <w:p w:rsidR="00DA707A" w:rsidRPr="00540129" w:rsidRDefault="00DA707A" w:rsidP="00F1305E">
            <w:pPr>
              <w:rPr>
                <w:b/>
              </w:rPr>
            </w:pPr>
            <w:r w:rsidRPr="00540129">
              <w:rPr>
                <w:b/>
              </w:rPr>
              <w:t>STUDENT</w:t>
            </w:r>
          </w:p>
        </w:tc>
        <w:tc>
          <w:tcPr>
            <w:tcW w:w="6940" w:type="dxa"/>
            <w:vAlign w:val="center"/>
          </w:tcPr>
          <w:p w:rsidR="00DA707A" w:rsidRDefault="00DA707A" w:rsidP="00F1305E"/>
        </w:tc>
      </w:tr>
      <w:tr w:rsidR="00DA707A" w:rsidTr="004D5FE0">
        <w:trPr>
          <w:trHeight w:val="567"/>
        </w:trPr>
        <w:tc>
          <w:tcPr>
            <w:tcW w:w="2122" w:type="dxa"/>
            <w:vAlign w:val="center"/>
          </w:tcPr>
          <w:p w:rsidR="00DA707A" w:rsidRPr="00540129" w:rsidRDefault="00DA707A" w:rsidP="00F1305E">
            <w:pPr>
              <w:rPr>
                <w:b/>
              </w:rPr>
            </w:pPr>
            <w:r w:rsidRPr="00540129">
              <w:rPr>
                <w:b/>
              </w:rPr>
              <w:t>NAZIV ZADATKA</w:t>
            </w:r>
          </w:p>
        </w:tc>
        <w:tc>
          <w:tcPr>
            <w:tcW w:w="6940" w:type="dxa"/>
            <w:vAlign w:val="center"/>
          </w:tcPr>
          <w:p w:rsidR="00DA707A" w:rsidRDefault="00EB7145" w:rsidP="00F1305E">
            <w:r>
              <w:t>Rent a car</w:t>
            </w:r>
          </w:p>
        </w:tc>
      </w:tr>
      <w:tr w:rsidR="00DA707A" w:rsidTr="004D5FE0">
        <w:trPr>
          <w:trHeight w:val="567"/>
        </w:trPr>
        <w:tc>
          <w:tcPr>
            <w:tcW w:w="9062" w:type="dxa"/>
            <w:gridSpan w:val="2"/>
            <w:vAlign w:val="center"/>
          </w:tcPr>
          <w:p w:rsidR="00DA707A" w:rsidRDefault="00DA707A" w:rsidP="00F1305E">
            <w:r>
              <w:rPr>
                <w:b/>
              </w:rPr>
              <w:t>OPIS</w:t>
            </w:r>
            <w:r w:rsidRPr="00540129">
              <w:rPr>
                <w:b/>
              </w:rPr>
              <w:t xml:space="preserve"> ZADATKA</w:t>
            </w:r>
          </w:p>
        </w:tc>
      </w:tr>
      <w:tr w:rsidR="00DA707A" w:rsidTr="00F1305E">
        <w:trPr>
          <w:trHeight w:val="851"/>
        </w:trPr>
        <w:tc>
          <w:tcPr>
            <w:tcW w:w="9062" w:type="dxa"/>
            <w:gridSpan w:val="2"/>
            <w:vAlign w:val="center"/>
          </w:tcPr>
          <w:p w:rsidR="00202FE6" w:rsidRDefault="00E81D1B" w:rsidP="00E81D1B">
            <w:pPr>
              <w:jc w:val="both"/>
            </w:pPr>
            <w:r>
              <w:t xml:space="preserve">Napisati program </w:t>
            </w:r>
            <w:r w:rsidR="00EB7145">
              <w:t xml:space="preserve">u web okruženju koji služi za administraciju vozila u  rent-a-car </w:t>
            </w:r>
            <w:proofErr w:type="spellStart"/>
            <w:r w:rsidR="00EB7145">
              <w:t>tvrtci</w:t>
            </w:r>
            <w:proofErr w:type="spellEnd"/>
            <w:r w:rsidR="00EB7145">
              <w:t xml:space="preserve">. </w:t>
            </w:r>
            <w:r w:rsidR="00EB2FBA">
              <w:t xml:space="preserve">U bazi kreirati čvor sa kategorijama vozila, vozilima i najmu vozila. </w:t>
            </w:r>
            <w:r w:rsidR="00EB7145">
              <w:t xml:space="preserve">Osim automobila, korisnici mogu rezervirati </w:t>
            </w:r>
            <w:r w:rsidR="00EB2FBA">
              <w:t xml:space="preserve">i </w:t>
            </w:r>
            <w:r w:rsidR="00EB7145">
              <w:t>skutere i bicikle. Program treba sadržavati slijedeće funkcionalnosti:</w:t>
            </w:r>
          </w:p>
          <w:p w:rsidR="00E81D1B" w:rsidRDefault="00E81D1B" w:rsidP="00E81D1B">
            <w:pPr>
              <w:jc w:val="both"/>
            </w:pPr>
          </w:p>
          <w:p w:rsidR="00E81D1B" w:rsidRPr="003B6A9D" w:rsidRDefault="00EB7145" w:rsidP="00EB7145">
            <w:pPr>
              <w:pStyle w:val="ListParagraph"/>
              <w:numPr>
                <w:ilvl w:val="0"/>
                <w:numId w:val="15"/>
              </w:numPr>
              <w:jc w:val="both"/>
              <w:rPr>
                <w:b/>
              </w:rPr>
            </w:pPr>
            <w:r>
              <w:rPr>
                <w:b/>
              </w:rPr>
              <w:t xml:space="preserve">Pregled ponude vozila – </w:t>
            </w:r>
            <w:r>
              <w:t xml:space="preserve">u tabličnom obliku prikazati ponudu vozila tvrtke. Sortirati ih po kategoriji (automobil, skuter, bicikl) te omogućiti live pretragu. </w:t>
            </w:r>
          </w:p>
          <w:p w:rsidR="003B6A9D" w:rsidRPr="00EB7145" w:rsidRDefault="003B6A9D" w:rsidP="003B6A9D">
            <w:pPr>
              <w:pStyle w:val="ListParagraph"/>
              <w:numPr>
                <w:ilvl w:val="0"/>
                <w:numId w:val="15"/>
              </w:numPr>
              <w:jc w:val="both"/>
              <w:rPr>
                <w:b/>
              </w:rPr>
            </w:pPr>
            <w:r>
              <w:rPr>
                <w:b/>
              </w:rPr>
              <w:t xml:space="preserve">Pregled </w:t>
            </w:r>
            <w:proofErr w:type="spellStart"/>
            <w:r>
              <w:rPr>
                <w:b/>
              </w:rPr>
              <w:t>dostupniih</w:t>
            </w:r>
            <w:proofErr w:type="spellEnd"/>
            <w:r>
              <w:rPr>
                <w:b/>
              </w:rPr>
              <w:t xml:space="preserve"> vozila – </w:t>
            </w:r>
            <w:r>
              <w:t>ispisuju se sva dostupna vozila i njihov broj u tabličnom obliku</w:t>
            </w:r>
          </w:p>
          <w:p w:rsidR="003B6A9D" w:rsidRPr="003B6A9D" w:rsidRDefault="003B6A9D" w:rsidP="00EB7145">
            <w:pPr>
              <w:pStyle w:val="ListParagraph"/>
              <w:numPr>
                <w:ilvl w:val="0"/>
                <w:numId w:val="15"/>
              </w:numPr>
              <w:jc w:val="both"/>
              <w:rPr>
                <w:b/>
              </w:rPr>
            </w:pPr>
            <w:r>
              <w:rPr>
                <w:b/>
              </w:rPr>
              <w:t xml:space="preserve">Dodaj / obriši vozilo – </w:t>
            </w:r>
            <w:r>
              <w:t>ukoliko tvrtka kupi / proda vozilo, omogućiti korisniku administraciju</w:t>
            </w:r>
          </w:p>
          <w:p w:rsidR="003B6A9D" w:rsidRPr="002603AA" w:rsidRDefault="003B6A9D" w:rsidP="00EB7145">
            <w:pPr>
              <w:pStyle w:val="ListParagraph"/>
              <w:numPr>
                <w:ilvl w:val="0"/>
                <w:numId w:val="15"/>
              </w:numPr>
              <w:jc w:val="both"/>
              <w:rPr>
                <w:b/>
              </w:rPr>
            </w:pPr>
            <w:r>
              <w:rPr>
                <w:b/>
              </w:rPr>
              <w:t xml:space="preserve">Iznajmi vozilo – </w:t>
            </w:r>
            <w:r>
              <w:t>korisniku se otvara forma u modalu za najam vozila. U formu  upisuje podatke o iznajmljivaču</w:t>
            </w:r>
            <w:r w:rsidR="002603AA">
              <w:t xml:space="preserve">, vozilo i </w:t>
            </w:r>
            <w:r>
              <w:t>broju dana</w:t>
            </w:r>
            <w:r w:rsidR="002603AA">
              <w:t xml:space="preserve"> najama najma. Cijena se automatski generira nakon popunjenih podataka.</w:t>
            </w:r>
          </w:p>
          <w:p w:rsidR="002603AA" w:rsidRPr="00EB2FBA" w:rsidRDefault="002603AA" w:rsidP="00EB7145">
            <w:pPr>
              <w:pStyle w:val="ListParagraph"/>
              <w:numPr>
                <w:ilvl w:val="0"/>
                <w:numId w:val="15"/>
              </w:numPr>
              <w:jc w:val="both"/>
              <w:rPr>
                <w:b/>
              </w:rPr>
            </w:pPr>
            <w:r>
              <w:rPr>
                <w:b/>
              </w:rPr>
              <w:t xml:space="preserve">Zaprimi vozilo – </w:t>
            </w:r>
            <w:r>
              <w:t>nakon što iznajmljivač vrati vozilo, potrebno je napraviti  zapis.</w:t>
            </w:r>
          </w:p>
          <w:p w:rsidR="00EB2FBA" w:rsidRPr="00EB7145" w:rsidRDefault="00EB2FBA" w:rsidP="00EB7145">
            <w:pPr>
              <w:pStyle w:val="ListParagraph"/>
              <w:numPr>
                <w:ilvl w:val="0"/>
                <w:numId w:val="15"/>
              </w:numPr>
              <w:jc w:val="both"/>
              <w:rPr>
                <w:b/>
              </w:rPr>
            </w:pPr>
            <w:r>
              <w:rPr>
                <w:b/>
              </w:rPr>
              <w:t xml:space="preserve">Statistika – </w:t>
            </w:r>
            <w:r>
              <w:t>ispisati listu iznajmljenih vozila te sumu novca zarađenu od najma.</w:t>
            </w:r>
          </w:p>
          <w:p w:rsidR="00E81D1B" w:rsidRDefault="00E81D1B" w:rsidP="00991B1C"/>
        </w:tc>
      </w:tr>
    </w:tbl>
    <w:p w:rsidR="00DA707A" w:rsidRDefault="00DA707A" w:rsidP="00920E96"/>
    <w:sectPr w:rsidR="00DA707A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3918" w:rsidRDefault="00E13918" w:rsidP="00540129">
      <w:pPr>
        <w:spacing w:after="0" w:line="240" w:lineRule="auto"/>
      </w:pPr>
      <w:r>
        <w:separator/>
      </w:r>
    </w:p>
  </w:endnote>
  <w:endnote w:type="continuationSeparator" w:id="0">
    <w:p w:rsidR="00E13918" w:rsidRDefault="00E13918" w:rsidP="005401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3918" w:rsidRDefault="00E13918" w:rsidP="00540129">
      <w:pPr>
        <w:spacing w:after="0" w:line="240" w:lineRule="auto"/>
      </w:pPr>
      <w:r>
        <w:separator/>
      </w:r>
    </w:p>
  </w:footnote>
  <w:footnote w:type="continuationSeparator" w:id="0">
    <w:p w:rsidR="00E13918" w:rsidRDefault="00E13918" w:rsidP="005401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0129" w:rsidRDefault="00540129" w:rsidP="0054012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F6FAC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E4302F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2A7C61"/>
    <w:multiLevelType w:val="hybridMultilevel"/>
    <w:tmpl w:val="751041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A433F3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4522BE"/>
    <w:multiLevelType w:val="hybridMultilevel"/>
    <w:tmpl w:val="1A22F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B3599C"/>
    <w:multiLevelType w:val="hybridMultilevel"/>
    <w:tmpl w:val="F6DAB8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ED6558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A39366C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DA15B42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B77C74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5E63BE"/>
    <w:multiLevelType w:val="hybridMultilevel"/>
    <w:tmpl w:val="9C62E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6E306D"/>
    <w:multiLevelType w:val="hybridMultilevel"/>
    <w:tmpl w:val="19CCFF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BD3A26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FB67B61"/>
    <w:multiLevelType w:val="hybridMultilevel"/>
    <w:tmpl w:val="1C240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26BE8"/>
    <w:multiLevelType w:val="hybridMultilevel"/>
    <w:tmpl w:val="CE727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4"/>
  </w:num>
  <w:num w:numId="4">
    <w:abstractNumId w:val="3"/>
  </w:num>
  <w:num w:numId="5">
    <w:abstractNumId w:val="8"/>
  </w:num>
  <w:num w:numId="6">
    <w:abstractNumId w:val="13"/>
  </w:num>
  <w:num w:numId="7">
    <w:abstractNumId w:val="9"/>
  </w:num>
  <w:num w:numId="8">
    <w:abstractNumId w:val="7"/>
  </w:num>
  <w:num w:numId="9">
    <w:abstractNumId w:val="6"/>
  </w:num>
  <w:num w:numId="10">
    <w:abstractNumId w:val="12"/>
  </w:num>
  <w:num w:numId="11">
    <w:abstractNumId w:val="1"/>
  </w:num>
  <w:num w:numId="12">
    <w:abstractNumId w:val="0"/>
  </w:num>
  <w:num w:numId="13">
    <w:abstractNumId w:val="14"/>
  </w:num>
  <w:num w:numId="14">
    <w:abstractNumId w:val="11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7M0M7OwNDC2NDBX0lEKTi0uzszPAymwqAUAW6QmvywAAAA="/>
  </w:docVars>
  <w:rsids>
    <w:rsidRoot w:val="00540129"/>
    <w:rsid w:val="0001433E"/>
    <w:rsid w:val="00027FDA"/>
    <w:rsid w:val="000871E3"/>
    <w:rsid w:val="000B7D2E"/>
    <w:rsid w:val="00140194"/>
    <w:rsid w:val="001D1680"/>
    <w:rsid w:val="001E076D"/>
    <w:rsid w:val="00202FE6"/>
    <w:rsid w:val="002603AA"/>
    <w:rsid w:val="002A129F"/>
    <w:rsid w:val="002D084B"/>
    <w:rsid w:val="00331D49"/>
    <w:rsid w:val="00387F1F"/>
    <w:rsid w:val="003B6A9D"/>
    <w:rsid w:val="003F3624"/>
    <w:rsid w:val="004D5FE0"/>
    <w:rsid w:val="004F134D"/>
    <w:rsid w:val="00540129"/>
    <w:rsid w:val="005E348F"/>
    <w:rsid w:val="00674687"/>
    <w:rsid w:val="007207D3"/>
    <w:rsid w:val="00721C75"/>
    <w:rsid w:val="00734148"/>
    <w:rsid w:val="00743C82"/>
    <w:rsid w:val="0087062D"/>
    <w:rsid w:val="00911DA0"/>
    <w:rsid w:val="00920E96"/>
    <w:rsid w:val="0092464D"/>
    <w:rsid w:val="00930CA2"/>
    <w:rsid w:val="00991B1C"/>
    <w:rsid w:val="009950A7"/>
    <w:rsid w:val="009F3CC8"/>
    <w:rsid w:val="009F54BE"/>
    <w:rsid w:val="00A230C0"/>
    <w:rsid w:val="00AC5A83"/>
    <w:rsid w:val="00AF75AB"/>
    <w:rsid w:val="00B3563A"/>
    <w:rsid w:val="00B42EAF"/>
    <w:rsid w:val="00B567F8"/>
    <w:rsid w:val="00B76953"/>
    <w:rsid w:val="00BA0127"/>
    <w:rsid w:val="00BB2E32"/>
    <w:rsid w:val="00BC3F03"/>
    <w:rsid w:val="00C25117"/>
    <w:rsid w:val="00C81127"/>
    <w:rsid w:val="00CC79BD"/>
    <w:rsid w:val="00CD7BE8"/>
    <w:rsid w:val="00CE57B5"/>
    <w:rsid w:val="00CE73EB"/>
    <w:rsid w:val="00CF0654"/>
    <w:rsid w:val="00CF4B70"/>
    <w:rsid w:val="00CF5E1B"/>
    <w:rsid w:val="00D16373"/>
    <w:rsid w:val="00D27299"/>
    <w:rsid w:val="00D8145C"/>
    <w:rsid w:val="00DA707A"/>
    <w:rsid w:val="00DC2468"/>
    <w:rsid w:val="00DD7D8C"/>
    <w:rsid w:val="00DF3DD3"/>
    <w:rsid w:val="00E13918"/>
    <w:rsid w:val="00E13FBB"/>
    <w:rsid w:val="00E81D1B"/>
    <w:rsid w:val="00E90185"/>
    <w:rsid w:val="00EB2FBA"/>
    <w:rsid w:val="00EB7145"/>
    <w:rsid w:val="00EF59A6"/>
    <w:rsid w:val="00F21E3A"/>
    <w:rsid w:val="00F32627"/>
    <w:rsid w:val="00F361A9"/>
    <w:rsid w:val="00FD7115"/>
    <w:rsid w:val="00FE58DF"/>
    <w:rsid w:val="00FE7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EA62EA"/>
  <w15:chartTrackingRefBased/>
  <w15:docId w15:val="{0070DCC6-CA81-4249-A34A-675E31368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707A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134D"/>
    <w:pPr>
      <w:keepNext/>
      <w:keepLines/>
      <w:spacing w:before="40" w:after="0" w:line="360" w:lineRule="auto"/>
      <w:ind w:firstLine="72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0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40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129"/>
  </w:style>
  <w:style w:type="paragraph" w:styleId="Footer">
    <w:name w:val="footer"/>
    <w:basedOn w:val="Normal"/>
    <w:link w:val="FooterChar"/>
    <w:uiPriority w:val="99"/>
    <w:unhideWhenUsed/>
    <w:rsid w:val="00540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129"/>
  </w:style>
  <w:style w:type="paragraph" w:styleId="ListParagraph">
    <w:name w:val="List Paragraph"/>
    <w:basedOn w:val="Normal"/>
    <w:uiPriority w:val="34"/>
    <w:qFormat/>
    <w:rsid w:val="0054012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F134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1</Pages>
  <Words>168</Words>
  <Characters>964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Špeh</dc:creator>
  <cp:keywords/>
  <dc:description/>
  <cp:lastModifiedBy>Ivan</cp:lastModifiedBy>
  <cp:revision>46</cp:revision>
  <dcterms:created xsi:type="dcterms:W3CDTF">2016-11-29T07:09:00Z</dcterms:created>
  <dcterms:modified xsi:type="dcterms:W3CDTF">2018-11-06T08:54:00Z</dcterms:modified>
</cp:coreProperties>
</file>